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0521C" w14:textId="77777777" w:rsidR="003D2A9A" w:rsidRDefault="003D2A9A" w:rsidP="003D2A9A">
      <w:pPr>
        <w:rPr>
          <w:b/>
          <w:highlight w:val="yellow"/>
        </w:rPr>
      </w:pPr>
      <w:bookmarkStart w:id="0" w:name="_75g1tfngdzu1" w:colFirst="0" w:colLast="0"/>
      <w:bookmarkEnd w:id="0"/>
      <w:r>
        <w:rPr>
          <w:b/>
          <w:highlight w:val="yellow"/>
        </w:rPr>
        <w:t>Botox.page.paolini.tomo</w:t>
      </w:r>
    </w:p>
    <w:p w14:paraId="015AC3CF" w14:textId="77777777" w:rsidR="003D2A9A" w:rsidRDefault="003D2A9A" w:rsidP="003D2A9A">
      <w:pPr>
        <w:rPr>
          <w:highlight w:val="yellow"/>
        </w:rPr>
      </w:pPr>
      <w:r>
        <w:rPr>
          <w:b/>
          <w:highlight w:val="yellow"/>
        </w:rPr>
        <w:t>KW:</w:t>
      </w:r>
      <w:r>
        <w:rPr>
          <w:highlight w:val="yellow"/>
        </w:rPr>
        <w:t xml:space="preserve"> BOTOX</w:t>
      </w:r>
    </w:p>
    <w:p w14:paraId="12168DB1" w14:textId="77777777" w:rsidR="003D2A9A" w:rsidRDefault="003D2A9A" w:rsidP="003D2A9A">
      <w:pPr>
        <w:rPr>
          <w:highlight w:val="yellow"/>
        </w:rPr>
      </w:pPr>
      <w:r>
        <w:rPr>
          <w:highlight w:val="yellow"/>
        </w:rPr>
        <w:t>/Botox-cape-may</w:t>
      </w:r>
    </w:p>
    <w:p w14:paraId="064684F4" w14:textId="77777777" w:rsidR="003D2A9A" w:rsidRDefault="003D2A9A" w:rsidP="003D2A9A">
      <w:pPr>
        <w:rPr>
          <w:b/>
          <w:highlight w:val="yellow"/>
        </w:rPr>
      </w:pPr>
    </w:p>
    <w:p w14:paraId="5A672A1A" w14:textId="77777777" w:rsidR="003D2A9A" w:rsidRDefault="003D2A9A" w:rsidP="003D2A9A">
      <w:pPr>
        <w:rPr>
          <w:highlight w:val="yellow"/>
        </w:rPr>
      </w:pPr>
      <w:r>
        <w:rPr>
          <w:highlight w:val="yellow"/>
        </w:rPr>
        <w:t>Meta: Botox is the most popular cosmetic treatment in the world. It helps reduce brow lines, forehead wrinkles, and crows’ feet without surgery or downtime.</w:t>
      </w:r>
    </w:p>
    <w:p w14:paraId="016FDF44" w14:textId="57645ABA" w:rsidR="003D2A9A" w:rsidRDefault="003C0B35" w:rsidP="003D2A9A">
      <w:pPr>
        <w:pStyle w:val="Heading1"/>
      </w:pPr>
      <w:bookmarkStart w:id="1" w:name="_7toqtke3n4h5" w:colFirst="0" w:colLast="0"/>
      <w:bookmarkEnd w:id="1"/>
      <w:r>
        <w:t>B</w:t>
      </w:r>
      <w:r w:rsidR="003D2A9A">
        <w:t>otox Anti-Aging | Top Botox Doctor in Cape May</w:t>
      </w:r>
    </w:p>
    <w:p w14:paraId="3BD4F138" w14:textId="27D16DB0" w:rsidR="003D2A9A" w:rsidRDefault="003D2A9A" w:rsidP="003D2A9A">
      <w:r>
        <w:t xml:space="preserve">Botox is the #1 most popular cosmetic procedure in the world. Millions of men and women opt for </w:t>
      </w:r>
      <w:r w:rsidR="003C0B35">
        <w:t xml:space="preserve">these cosmetic </w:t>
      </w:r>
      <w:r>
        <w:t>injections instead of invasive surgery to improve their appearance and look years younger.</w:t>
      </w:r>
      <w:r w:rsidR="008F679A" w:rsidRPr="008F679A">
        <w:rPr>
          <w:vertAlign w:val="superscript"/>
        </w:rPr>
        <w:t>1</w:t>
      </w:r>
      <w:r w:rsidRPr="008F679A">
        <w:rPr>
          <w:vertAlign w:val="superscript"/>
        </w:rPr>
        <w:t xml:space="preserve"> </w:t>
      </w:r>
      <w:r>
        <w:t xml:space="preserve"> This safe and scientifically proven anti-aging treatment is especially effective at smoothing out fine lines and wrinkles on the brow, forehead, and around the eyes. Treatments are quick and painless. More importantly, when performed by a skilled and experienced professional, results look natural and maintain facial expression and dexterity.</w:t>
      </w:r>
      <w:r w:rsidR="008F679A" w:rsidRPr="008F679A">
        <w:rPr>
          <w:vertAlign w:val="superscript"/>
        </w:rPr>
        <w:t>2</w:t>
      </w:r>
    </w:p>
    <w:p w14:paraId="7336D00D" w14:textId="77777777" w:rsidR="003D2A9A" w:rsidRDefault="003D2A9A" w:rsidP="003D2A9A"/>
    <w:p w14:paraId="18D87ECE" w14:textId="1086453D" w:rsidR="003D2A9A" w:rsidRDefault="003C0B35" w:rsidP="003D2A9A">
      <w:r>
        <w:t>Are you ready to l</w:t>
      </w:r>
      <w:r w:rsidR="003D2A9A">
        <w:t>ove the skin you’re in</w:t>
      </w:r>
      <w:r>
        <w:t>?</w:t>
      </w:r>
      <w:r w:rsidR="003D2A9A">
        <w:t xml:space="preserve"> Get started by scheduling a consultation with Dr. </w:t>
      </w:r>
      <w:r w:rsidR="003D2A9A">
        <w:rPr>
          <w:color w:val="685C53"/>
          <w:sz w:val="18"/>
          <w:szCs w:val="18"/>
        </w:rPr>
        <w:t>Lawrence Paolini, DO, FAOCD</w:t>
      </w:r>
      <w:r w:rsidR="003D2A9A">
        <w:t xml:space="preserve"> at Paolini Skin</w:t>
      </w:r>
      <w:r>
        <w:t xml:space="preserve"> C</w:t>
      </w:r>
      <w:r w:rsidR="003D2A9A">
        <w:t>are</w:t>
      </w:r>
      <w:r>
        <w:t xml:space="preserve">. </w:t>
      </w:r>
      <w:r w:rsidR="003D2A9A">
        <w:t xml:space="preserve">Call </w:t>
      </w:r>
      <w:r w:rsidR="003D2A9A">
        <w:rPr>
          <w:rFonts w:ascii="Helvetica" w:hAnsi="Helvetica" w:cs="Helvetica"/>
          <w:color w:val="222222"/>
          <w:sz w:val="23"/>
          <w:szCs w:val="23"/>
        </w:rPr>
        <w:t xml:space="preserve">609-465-8788 </w:t>
      </w:r>
      <w:r w:rsidR="003D2A9A">
        <w:t>or contact Paolini Skin Care online to schedule your consultation.</w:t>
      </w:r>
    </w:p>
    <w:p w14:paraId="5C28AA60" w14:textId="1F1D05C2" w:rsidR="003C0B35" w:rsidRDefault="003C0B35" w:rsidP="003D2A9A"/>
    <w:p w14:paraId="47098748" w14:textId="77777777" w:rsidR="003C0B35" w:rsidRPr="003D2A9A" w:rsidRDefault="003C0B35" w:rsidP="003C0B35">
      <w:r>
        <w:t>As the premier Botox Cape May provider, Paolini Skin Care is happy to serve the surrounding communities of Stone Harbor, Avalon,</w:t>
      </w:r>
      <w:r w:rsidRPr="00E706D6">
        <w:t xml:space="preserve"> Ocean City, Somers Point,</w:t>
      </w:r>
      <w:r>
        <w:t xml:space="preserve"> and </w:t>
      </w:r>
      <w:r w:rsidRPr="00E706D6">
        <w:t>Atlantic County</w:t>
      </w:r>
      <w:r>
        <w:t xml:space="preserve">. </w:t>
      </w:r>
    </w:p>
    <w:p w14:paraId="3772B7FF" w14:textId="77777777" w:rsidR="003C0B35" w:rsidRDefault="003C0B35" w:rsidP="003D2A9A"/>
    <w:p w14:paraId="448576E2" w14:textId="77777777" w:rsidR="003D2A9A" w:rsidRDefault="003D2A9A" w:rsidP="003D2A9A"/>
    <w:p w14:paraId="4F2E91F8" w14:textId="77777777" w:rsidR="003D2A9A" w:rsidRDefault="003D2A9A" w:rsidP="003D2A9A">
      <w:pPr>
        <w:pStyle w:val="Heading2"/>
      </w:pPr>
      <w:bookmarkStart w:id="2" w:name="_6t2dtd65l03y" w:colFirst="0" w:colLast="0"/>
      <w:bookmarkEnd w:id="2"/>
      <w:r>
        <w:t>What Benefits does Botox Provide?</w:t>
      </w:r>
    </w:p>
    <w:p w14:paraId="48A2B714" w14:textId="5224877F" w:rsidR="003D2A9A" w:rsidRPr="00631EFE" w:rsidRDefault="003D2A9A" w:rsidP="003D2A9A">
      <w:r>
        <w:t xml:space="preserve">Botox is the most in-demand cosmetic treatment for a reason. When </w:t>
      </w:r>
      <w:r w:rsidR="00225BF8">
        <w:t>a medical professional performs this technique-sensitive procedure</w:t>
      </w:r>
      <w:r>
        <w:t xml:space="preserve"> with ample experience in skin health and cosmetics, the benefits of this treatment are manifold.</w:t>
      </w:r>
      <w:r w:rsidR="008F679A" w:rsidRPr="008F679A">
        <w:rPr>
          <w:vertAlign w:val="superscript"/>
        </w:rPr>
        <w:t>3</w:t>
      </w:r>
      <w:r>
        <w:t xml:space="preserve"> They include:</w:t>
      </w:r>
    </w:p>
    <w:p w14:paraId="255647E5" w14:textId="77777777" w:rsidR="003D2A9A" w:rsidRDefault="003D2A9A" w:rsidP="003D2A9A"/>
    <w:p w14:paraId="7A10D68F" w14:textId="4659BC99" w:rsidR="003D2A9A" w:rsidRDefault="003C0B35" w:rsidP="003D2A9A">
      <w:pPr>
        <w:numPr>
          <w:ilvl w:val="0"/>
          <w:numId w:val="1"/>
        </w:numPr>
      </w:pPr>
      <w:r>
        <w:t xml:space="preserve">Reduction in </w:t>
      </w:r>
      <w:r w:rsidR="003D2A9A">
        <w:t>fine lines and wrinkles</w:t>
      </w:r>
    </w:p>
    <w:p w14:paraId="730418E4" w14:textId="4F2F803C" w:rsidR="003D2A9A" w:rsidRDefault="003D2A9A" w:rsidP="003D2A9A">
      <w:pPr>
        <w:numPr>
          <w:ilvl w:val="0"/>
          <w:numId w:val="1"/>
        </w:numPr>
      </w:pPr>
      <w:r>
        <w:t>Rejuvenat</w:t>
      </w:r>
      <w:r w:rsidR="003C0B35">
        <w:t>ion of the</w:t>
      </w:r>
      <w:r>
        <w:t xml:space="preserve"> eyes, brow, and forehead</w:t>
      </w:r>
    </w:p>
    <w:p w14:paraId="7F3BE739" w14:textId="1085BB16" w:rsidR="003D2A9A" w:rsidRDefault="003C0B35" w:rsidP="003D2A9A">
      <w:pPr>
        <w:numPr>
          <w:ilvl w:val="0"/>
          <w:numId w:val="1"/>
        </w:numPr>
      </w:pPr>
      <w:r>
        <w:t>Y</w:t>
      </w:r>
      <w:r w:rsidR="003D2A9A">
        <w:t>ounger and more energized</w:t>
      </w:r>
      <w:r>
        <w:t xml:space="preserve"> appearance</w:t>
      </w:r>
    </w:p>
    <w:p w14:paraId="38227469" w14:textId="5959AAEF" w:rsidR="003D2A9A" w:rsidRDefault="003D2A9A" w:rsidP="003D2A9A">
      <w:pPr>
        <w:numPr>
          <w:ilvl w:val="0"/>
          <w:numId w:val="1"/>
        </w:numPr>
      </w:pPr>
      <w:r>
        <w:t>Natural</w:t>
      </w:r>
      <w:r w:rsidR="00225BF8">
        <w:t>-</w:t>
      </w:r>
      <w:r>
        <w:t>looking results</w:t>
      </w:r>
    </w:p>
    <w:p w14:paraId="1CD8BFFB" w14:textId="7566FE33" w:rsidR="003D2A9A" w:rsidRDefault="003D2A9A" w:rsidP="003D2A9A">
      <w:pPr>
        <w:numPr>
          <w:ilvl w:val="0"/>
          <w:numId w:val="1"/>
        </w:numPr>
      </w:pPr>
      <w:r>
        <w:t>Maintain</w:t>
      </w:r>
      <w:r w:rsidR="003C0B35">
        <w:t>s</w:t>
      </w:r>
      <w:r>
        <w:t xml:space="preserve"> expression and dexterity</w:t>
      </w:r>
    </w:p>
    <w:p w14:paraId="4249BFDF" w14:textId="77777777" w:rsidR="003D2A9A" w:rsidRDefault="003D2A9A" w:rsidP="003D2A9A">
      <w:pPr>
        <w:numPr>
          <w:ilvl w:val="0"/>
          <w:numId w:val="1"/>
        </w:numPr>
      </w:pPr>
      <w:r>
        <w:t>Safe with FDA clearance</w:t>
      </w:r>
    </w:p>
    <w:p w14:paraId="2252B6FD" w14:textId="77777777" w:rsidR="003D2A9A" w:rsidRDefault="003D2A9A" w:rsidP="003D2A9A">
      <w:pPr>
        <w:numPr>
          <w:ilvl w:val="0"/>
          <w:numId w:val="1"/>
        </w:numPr>
      </w:pPr>
      <w:r>
        <w:t>450 studies conducted on its effectiveness</w:t>
      </w:r>
    </w:p>
    <w:p w14:paraId="5A42CDBE" w14:textId="77777777" w:rsidR="003D2A9A" w:rsidRDefault="003D2A9A" w:rsidP="003D2A9A">
      <w:pPr>
        <w:numPr>
          <w:ilvl w:val="0"/>
          <w:numId w:val="1"/>
        </w:numPr>
      </w:pPr>
      <w:r>
        <w:t>No pain or downtime</w:t>
      </w:r>
    </w:p>
    <w:p w14:paraId="4FDBD6F4" w14:textId="77777777" w:rsidR="003D2A9A" w:rsidRDefault="003D2A9A" w:rsidP="003D2A9A">
      <w:pPr>
        <w:numPr>
          <w:ilvl w:val="0"/>
          <w:numId w:val="1"/>
        </w:numPr>
      </w:pPr>
      <w:r>
        <w:t>Ideal for both men and women</w:t>
      </w:r>
    </w:p>
    <w:p w14:paraId="3FD21BD1" w14:textId="5FFF7A73" w:rsidR="003D2A9A" w:rsidRDefault="003D2A9A" w:rsidP="003D2A9A">
      <w:pPr>
        <w:numPr>
          <w:ilvl w:val="0"/>
          <w:numId w:val="1"/>
        </w:numPr>
      </w:pPr>
      <w:r>
        <w:t>Preventative skincare for younger adults</w:t>
      </w:r>
      <w:r>
        <w:rPr>
          <w:vertAlign w:val="superscript"/>
        </w:rPr>
        <w:t>2</w:t>
      </w:r>
    </w:p>
    <w:p w14:paraId="7A81FE35" w14:textId="77777777" w:rsidR="003D2A9A" w:rsidRDefault="003D2A9A" w:rsidP="003D2A9A">
      <w:pPr>
        <w:ind w:left="720"/>
      </w:pPr>
    </w:p>
    <w:p w14:paraId="68023CED" w14:textId="77777777" w:rsidR="003D2A9A" w:rsidRDefault="003D2A9A" w:rsidP="003D2A9A"/>
    <w:p w14:paraId="38E82BBC" w14:textId="77777777" w:rsidR="003D2A9A" w:rsidRDefault="003D2A9A" w:rsidP="003D2A9A">
      <w:bookmarkStart w:id="3" w:name="_e2upaubqmmj0" w:colFirst="0" w:colLast="0"/>
      <w:bookmarkEnd w:id="3"/>
      <w:r>
        <w:lastRenderedPageBreak/>
        <w:t>HOW DOES BOTOX WORK?</w:t>
      </w:r>
    </w:p>
    <w:p w14:paraId="64916539" w14:textId="4E88C113" w:rsidR="003C0B35" w:rsidRDefault="003D2A9A" w:rsidP="003D2A9A">
      <w:r>
        <w:t xml:space="preserve">Botox, and similar cosmetic injections such as Dysport or Xeomin, consist of a </w:t>
      </w:r>
      <w:r w:rsidR="00C93570">
        <w:t>protein</w:t>
      </w:r>
      <w:r>
        <w:t xml:space="preserve"> known as Botulinum Toxin. This </w:t>
      </w:r>
      <w:r w:rsidR="00C93570">
        <w:t>protein</w:t>
      </w:r>
      <w:r>
        <w:t xml:space="preserve"> is a neuromodulator that temporary blocks electric signals that </w:t>
      </w:r>
      <w:r w:rsidR="003C0B35">
        <w:t>t</w:t>
      </w:r>
      <w:r>
        <w:t xml:space="preserve"> </w:t>
      </w:r>
      <w:r w:rsidR="003C0B35">
        <w:t xml:space="preserve">trigger </w:t>
      </w:r>
      <w:r>
        <w:t xml:space="preserve">facial muscles to contract (tighten.) </w:t>
      </w:r>
    </w:p>
    <w:p w14:paraId="6E8D5117" w14:textId="77777777" w:rsidR="008F679A" w:rsidRDefault="008F679A" w:rsidP="003D2A9A"/>
    <w:p w14:paraId="1642CA6F" w14:textId="633F5C88" w:rsidR="003C0B35" w:rsidRDefault="003D2A9A" w:rsidP="003D2A9A">
      <w:r>
        <w:t xml:space="preserve">Relaxing facial muscles is a simple and effective way to smooth out the fine lines created by a type of aging </w:t>
      </w:r>
      <w:r w:rsidR="003C0B35">
        <w:t>called</w:t>
      </w:r>
      <w:r>
        <w:t xml:space="preserve"> “dynamic wrinkling.” Also known as expression lines, dynamic wrinkling develops from repeated muscle contractions. A lifetime of squinting, </w:t>
      </w:r>
      <w:r w:rsidR="00C93570">
        <w:t>smiling</w:t>
      </w:r>
      <w:r>
        <w:t>, scowling, and frowning creates grooves in the muscle</w:t>
      </w:r>
      <w:r w:rsidR="003C0B35">
        <w:t>. These grooves</w:t>
      </w:r>
      <w:r>
        <w:t xml:space="preserve"> wrinkle the overlying skin. As the skin loses its elasticity with age, expression lines become permanent features.</w:t>
      </w:r>
      <w:r w:rsidR="008F679A" w:rsidRPr="008F679A">
        <w:rPr>
          <w:vertAlign w:val="superscript"/>
        </w:rPr>
        <w:t>4</w:t>
      </w:r>
      <w:r w:rsidRPr="008F679A">
        <w:rPr>
          <w:vertAlign w:val="superscript"/>
        </w:rPr>
        <w:t xml:space="preserve"> </w:t>
      </w:r>
    </w:p>
    <w:p w14:paraId="51096DDD" w14:textId="77777777" w:rsidR="003C0B35" w:rsidRDefault="003C0B35" w:rsidP="003D2A9A"/>
    <w:p w14:paraId="3DE2AAC2" w14:textId="313CB624" w:rsidR="003D2A9A" w:rsidRDefault="003D2A9A" w:rsidP="003D2A9A">
      <w:r>
        <w:t>Botox inject</w:t>
      </w:r>
      <w:r w:rsidR="003C0B35">
        <w:t>ion</w:t>
      </w:r>
      <w:r>
        <w:t xml:space="preserve">s temporarily relax the muscles that lie below expression lines. Relaxing the muscle lengthens it. </w:t>
      </w:r>
      <w:r w:rsidR="00225BF8">
        <w:t>Doing t</w:t>
      </w:r>
      <w:r>
        <w:t>h</w:t>
      </w:r>
      <w:r w:rsidR="003C0B35">
        <w:t xml:space="preserve">is </w:t>
      </w:r>
      <w:r>
        <w:t xml:space="preserve">allows the </w:t>
      </w:r>
      <w:r w:rsidR="00C93570">
        <w:t>overlying</w:t>
      </w:r>
      <w:r>
        <w:t xml:space="preserve"> skin to smooth out on top of the </w:t>
      </w:r>
      <w:r w:rsidR="003C0B35">
        <w:t>muscle</w:t>
      </w:r>
      <w:r>
        <w:t>. The result is a dramatic reduction in the appearance of fine lines and wrinkles around the eyes, brow, and forehead.</w:t>
      </w:r>
      <w:r w:rsidR="008F679A" w:rsidRPr="008F679A">
        <w:rPr>
          <w:vertAlign w:val="superscript"/>
        </w:rPr>
        <w:t>5</w:t>
      </w:r>
      <w:r w:rsidRPr="008F679A">
        <w:rPr>
          <w:vertAlign w:val="superscript"/>
        </w:rPr>
        <w:t xml:space="preserve"> </w:t>
      </w:r>
    </w:p>
    <w:p w14:paraId="73711227" w14:textId="77777777" w:rsidR="003D2A9A" w:rsidRDefault="003D2A9A" w:rsidP="003D2A9A">
      <w:pPr>
        <w:pStyle w:val="Heading2"/>
      </w:pPr>
      <w:bookmarkStart w:id="4" w:name="_j5x0jtfpju5q" w:colFirst="0" w:colLast="0"/>
      <w:bookmarkEnd w:id="4"/>
      <w:r>
        <w:t>Botox Before and After Results*</w:t>
      </w:r>
    </w:p>
    <w:p w14:paraId="53D24C7E" w14:textId="686433B1" w:rsidR="003D2A9A" w:rsidRDefault="003D2A9A" w:rsidP="003D2A9A">
      <w:r>
        <w:t xml:space="preserve">Botox before and after results demonstrate </w:t>
      </w:r>
      <w:r w:rsidR="00225BF8">
        <w:t xml:space="preserve">an </w:t>
      </w:r>
      <w:r>
        <w:t>amazing reduction in crow’s feet, brow lines, and forehead</w:t>
      </w:r>
      <w:r w:rsidR="003C0B35">
        <w:t xml:space="preserve"> wrinkles</w:t>
      </w:r>
      <w:r>
        <w:t>. Not only do these results make the individual look younger,</w:t>
      </w:r>
      <w:r w:rsidR="00225BF8">
        <w:t xml:space="preserve"> but</w:t>
      </w:r>
      <w:r>
        <w:t xml:space="preserve"> they also rejuvenate the </w:t>
      </w:r>
      <w:r w:rsidR="00C93570">
        <w:t>face,</w:t>
      </w:r>
      <w:r>
        <w:t xml:space="preserve"> so the person looks more awake and energized.</w:t>
      </w:r>
    </w:p>
    <w:p w14:paraId="45CD4E06" w14:textId="77777777" w:rsidR="003D2A9A" w:rsidRDefault="003D2A9A" w:rsidP="003D2A9A"/>
    <w:p w14:paraId="70370442" w14:textId="6A0474B4" w:rsidR="003D2A9A" w:rsidRDefault="003D2A9A" w:rsidP="003D2A9A">
      <w:r>
        <w:t xml:space="preserve">While the Botox before and after images provided are a good indication of what can be achieved, results </w:t>
      </w:r>
      <w:r w:rsidR="003C0B35">
        <w:t>may</w:t>
      </w:r>
      <w:r>
        <w:t xml:space="preserve"> </w:t>
      </w:r>
      <w:r w:rsidR="00C93570">
        <w:t>vary. *</w:t>
      </w:r>
      <w:r>
        <w:t xml:space="preserve"> D</w:t>
      </w:r>
    </w:p>
    <w:p w14:paraId="07BC2247" w14:textId="77777777" w:rsidR="003D2A9A" w:rsidRPr="003D2A9A" w:rsidRDefault="003D2A9A" w:rsidP="003D2A9A">
      <w:pPr>
        <w:pStyle w:val="Heading2"/>
      </w:pPr>
      <w:bookmarkStart w:id="5" w:name="_5pulod3nejq1" w:colFirst="0" w:colLast="0"/>
      <w:bookmarkEnd w:id="5"/>
      <w:r w:rsidRPr="003D2A9A">
        <w:t>Why Choose Paolini Skin Care?</w:t>
      </w:r>
    </w:p>
    <w:p w14:paraId="577BBE74" w14:textId="6A9ED130" w:rsidR="003D2A9A" w:rsidRDefault="003D2A9A" w:rsidP="003D2A9A">
      <w:r w:rsidRPr="003D2A9A">
        <w:t xml:space="preserve">Cosmetic injections from Paolini Skin Care are performed by board-certified dermatologist Lawrence Paolini, DO, FAOCD. Dr. Paolini has been serving the Cape May community for more than 25 years and is extensively experienced in performing </w:t>
      </w:r>
      <w:r w:rsidR="008F679A">
        <w:t>cosmetic injections.</w:t>
      </w:r>
      <w:r w:rsidRPr="003D2A9A">
        <w:t xml:space="preserve"> Dr. Paolini is deeply </w:t>
      </w:r>
      <w:r w:rsidR="00C93570" w:rsidRPr="003D2A9A">
        <w:t>committed</w:t>
      </w:r>
      <w:r w:rsidRPr="003D2A9A">
        <w:t xml:space="preserve"> to the safety and satisfaction of each patient. H</w:t>
      </w:r>
      <w:r w:rsidR="00C93570">
        <w:t>i</w:t>
      </w:r>
      <w:r w:rsidRPr="003D2A9A">
        <w:t xml:space="preserve">s skill and </w:t>
      </w:r>
      <w:r w:rsidR="00C93570" w:rsidRPr="003D2A9A">
        <w:t>proficiency</w:t>
      </w:r>
      <w:r w:rsidRPr="003D2A9A">
        <w:t xml:space="preserve"> </w:t>
      </w:r>
      <w:r w:rsidR="00C93570">
        <w:t xml:space="preserve">are </w:t>
      </w:r>
      <w:r w:rsidRPr="003D2A9A">
        <w:t>unparalleled and ha</w:t>
      </w:r>
      <w:r w:rsidR="00225BF8">
        <w:t>ve</w:t>
      </w:r>
      <w:r w:rsidRPr="003D2A9A">
        <w:t xml:space="preserve"> quickly earned him </w:t>
      </w:r>
      <w:r w:rsidR="003C0B35">
        <w:t>a</w:t>
      </w:r>
      <w:r w:rsidRPr="003D2A9A">
        <w:t xml:space="preserve"> reputation as a premier Botox provider in NJ. </w:t>
      </w:r>
    </w:p>
    <w:p w14:paraId="09AB4E24" w14:textId="13438D17" w:rsidR="003D2A9A" w:rsidRDefault="003D2A9A" w:rsidP="003D2A9A">
      <w:pPr>
        <w:pStyle w:val="Heading2"/>
      </w:pPr>
      <w:r>
        <w:t>How Much Does Botox Cost?</w:t>
      </w:r>
    </w:p>
    <w:p w14:paraId="0BE17FCA" w14:textId="3B11811F" w:rsidR="003D2A9A" w:rsidRDefault="003D2A9A" w:rsidP="003D2A9A">
      <w:r>
        <w:t xml:space="preserve">Botox prices are based on the number of areas that require treatment and the number of injections required. Therefore, </w:t>
      </w:r>
      <w:r w:rsidR="003C0B35">
        <w:t>Botox cost</w:t>
      </w:r>
      <w:r>
        <w:t xml:space="preserve"> var</w:t>
      </w:r>
      <w:r w:rsidR="003C0B35">
        <w:t>ies</w:t>
      </w:r>
      <w:r>
        <w:t xml:space="preserve"> per patient. If these anti-aging treatments are right for you, we will customize your treatment plan and tailor it to your goals, your situation, and your budget. </w:t>
      </w:r>
    </w:p>
    <w:p w14:paraId="64F03183" w14:textId="62049900" w:rsidR="003D2A9A" w:rsidRDefault="003D2A9A" w:rsidP="003D2A9A">
      <w:pPr>
        <w:pStyle w:val="Heading2"/>
      </w:pPr>
      <w:bookmarkStart w:id="6" w:name="_uczz4657zho" w:colFirst="0" w:colLast="0"/>
      <w:bookmarkEnd w:id="6"/>
      <w:r>
        <w:t xml:space="preserve">How long does </w:t>
      </w:r>
      <w:r w:rsidR="00C93570">
        <w:t>Botox</w:t>
      </w:r>
      <w:r>
        <w:t xml:space="preserve"> last?</w:t>
      </w:r>
    </w:p>
    <w:p w14:paraId="42415464" w14:textId="77777777" w:rsidR="008F679A" w:rsidRDefault="008F679A" w:rsidP="003D2A9A">
      <w:r>
        <w:t>Typically, t</w:t>
      </w:r>
      <w:r w:rsidR="003D2A9A">
        <w:t xml:space="preserve">he anti-aging effects of this treatment fully manifest within 2 to 3 days after the injections. </w:t>
      </w:r>
    </w:p>
    <w:p w14:paraId="5F4F50CD" w14:textId="77777777" w:rsidR="008F679A" w:rsidRDefault="008F679A" w:rsidP="008F679A"/>
    <w:p w14:paraId="6DA85337" w14:textId="69738BF9" w:rsidR="003D2A9A" w:rsidRDefault="008F679A" w:rsidP="003D2A9A">
      <w:r>
        <w:t xml:space="preserve">Botox is not a permanent solution for correcting fine lines and wrinkles. The substance eventually breaks down and is safely absorbed by the body. </w:t>
      </w:r>
      <w:r w:rsidR="003D2A9A">
        <w:t>Results can last up to 4 months</w:t>
      </w:r>
      <w:r>
        <w:t xml:space="preserve"> before the substance breaks down.</w:t>
      </w:r>
      <w:r w:rsidR="003D2A9A">
        <w:t xml:space="preserve"> As with all cosmetic injections, individual experiences may </w:t>
      </w:r>
      <w:r w:rsidR="00C93570">
        <w:t>vary. *</w:t>
      </w:r>
      <w:r w:rsidR="003D2A9A">
        <w:t xml:space="preserve"> </w:t>
      </w:r>
    </w:p>
    <w:p w14:paraId="28A972C4" w14:textId="77777777" w:rsidR="003D2A9A" w:rsidRDefault="003D2A9A" w:rsidP="003D2A9A"/>
    <w:p w14:paraId="07A48B4B" w14:textId="5F7C58C2" w:rsidR="003D2A9A" w:rsidRDefault="003D2A9A" w:rsidP="003D2A9A">
      <w:r>
        <w:t xml:space="preserve">The longest-lasting results have been achieved by younger adults who </w:t>
      </w:r>
      <w:r w:rsidR="008F679A">
        <w:t>utilize Botox to prevent the repetitive muscle contractions that create dynamic wrinkling.</w:t>
      </w:r>
      <w:r>
        <w:t xml:space="preserve"> Studies have shown that using these injections works well in a preventative way</w:t>
      </w:r>
      <w:r w:rsidR="008F679A">
        <w:t>. Adults in their 20s and 30s who undergo preventative treatments maintain</w:t>
      </w:r>
      <w:r>
        <w:t xml:space="preserve"> a naturally younger appearance in</w:t>
      </w:r>
      <w:r w:rsidR="008F679A">
        <w:t>to their</w:t>
      </w:r>
      <w:r>
        <w:t xml:space="preserve"> 40s and 50s</w:t>
      </w:r>
      <w:r>
        <w:rPr>
          <w:vertAlign w:val="superscript"/>
        </w:rPr>
        <w:t>4</w:t>
      </w:r>
      <w:r>
        <w:t xml:space="preserve">. </w:t>
      </w:r>
    </w:p>
    <w:p w14:paraId="317B902C" w14:textId="77777777" w:rsidR="003D2A9A" w:rsidRDefault="003D2A9A" w:rsidP="003D2A9A">
      <w:pPr>
        <w:pStyle w:val="Heading2"/>
      </w:pPr>
      <w:bookmarkStart w:id="7" w:name="_vh6j9krym60r" w:colFirst="0" w:colLast="0"/>
      <w:bookmarkEnd w:id="7"/>
      <w:r>
        <w:t>Does Botox Have Side Effects?</w:t>
      </w:r>
    </w:p>
    <w:p w14:paraId="6C56B289" w14:textId="55B7D726" w:rsidR="003D2A9A" w:rsidRDefault="003D2A9A" w:rsidP="003D2A9A">
      <w:r>
        <w:t>Botox is the most extensively evaluated medicati</w:t>
      </w:r>
      <w:bookmarkStart w:id="8" w:name="_GoBack"/>
      <w:bookmarkEnd w:id="8"/>
      <w:r>
        <w:t xml:space="preserve">on in the world. </w:t>
      </w:r>
      <w:r w:rsidR="00225BF8">
        <w:t>Four hundred</w:t>
      </w:r>
      <w:r>
        <w:t xml:space="preserve"> plus studies have demonstrated the treatment to be safe and effective in various applications. Side effects are rare. The best way to ensure your safety and satisfaction is to elect a skilled professional to perform this technique sensitive procedure. </w:t>
      </w:r>
    </w:p>
    <w:p w14:paraId="550C27B5" w14:textId="4A8F9D46" w:rsidR="003D2A9A" w:rsidRDefault="003D2A9A" w:rsidP="003D2A9A">
      <w:pPr>
        <w:pStyle w:val="Heading2"/>
      </w:pPr>
      <w:r>
        <w:t>Botox Near Me</w:t>
      </w:r>
    </w:p>
    <w:p w14:paraId="4E5C20FF" w14:textId="77777777" w:rsidR="003D2A9A" w:rsidRDefault="003D2A9A" w:rsidP="003D2A9A">
      <w:r>
        <w:t xml:space="preserve">Reverse the clock and rejuvenate your appearance with cosmetic injections today. </w:t>
      </w:r>
    </w:p>
    <w:p w14:paraId="3F6AB319" w14:textId="77777777" w:rsidR="003D2A9A" w:rsidRDefault="003D2A9A" w:rsidP="003D2A9A">
      <w:r>
        <w:t xml:space="preserve">Call </w:t>
      </w:r>
      <w:r>
        <w:rPr>
          <w:rFonts w:ascii="Helvetica" w:hAnsi="Helvetica" w:cs="Helvetica"/>
          <w:color w:val="222222"/>
          <w:sz w:val="23"/>
          <w:szCs w:val="23"/>
        </w:rPr>
        <w:t xml:space="preserve">609-465-8788 </w:t>
      </w:r>
      <w:r>
        <w:t xml:space="preserve">or contact Paolini Skin Care online to schedule a consultation. </w:t>
      </w:r>
    </w:p>
    <w:p w14:paraId="7B65A576" w14:textId="77777777" w:rsidR="003D2A9A" w:rsidRDefault="003D2A9A" w:rsidP="003D2A9A"/>
    <w:p w14:paraId="0589A8D7" w14:textId="77777777" w:rsidR="003D2A9A" w:rsidRDefault="003D2A9A" w:rsidP="003D2A9A">
      <w:pPr>
        <w:rPr>
          <w:b/>
        </w:rPr>
      </w:pPr>
      <w:r>
        <w:rPr>
          <w:b/>
        </w:rPr>
        <w:t>Resources:</w:t>
      </w:r>
    </w:p>
    <w:p w14:paraId="0D1EF515" w14:textId="77777777" w:rsidR="003D2A9A" w:rsidRDefault="003D2A9A" w:rsidP="003D2A9A">
      <w:r>
        <w:t>¹ https://www.ncbi.nlm.nih.gov/pubmed/25077722</w:t>
      </w:r>
    </w:p>
    <w:p w14:paraId="77ACEA36" w14:textId="77777777" w:rsidR="003D2A9A" w:rsidRDefault="003D2A9A" w:rsidP="003D2A9A">
      <w:r>
        <w:t>² https://www.aafprs.org/media/stats_polls/m_stats.html</w:t>
      </w:r>
    </w:p>
    <w:p w14:paraId="3FA213AD" w14:textId="77777777" w:rsidR="003D2A9A" w:rsidRDefault="003D2A9A" w:rsidP="003D2A9A">
      <w:r>
        <w:t xml:space="preserve">³ https://www.ncbi.nlm.nih.gov/pmc/articles/PMC5121792/ </w:t>
      </w:r>
    </w:p>
    <w:p w14:paraId="47D9A9A4" w14:textId="77777777" w:rsidR="003D2A9A" w:rsidRDefault="003D2A9A" w:rsidP="003D2A9A">
      <w:r>
        <w:t>⁴ https://www.ncbi.nlm.nih.gov/pubmed/17116793</w:t>
      </w:r>
    </w:p>
    <w:p w14:paraId="044DD199" w14:textId="77777777" w:rsidR="003D2A9A" w:rsidRDefault="003D2A9A" w:rsidP="003D2A9A">
      <w:r>
        <w:t>⁵ https://www.ncbi.nlm.nih.gov/pubmed/20458348</w:t>
      </w:r>
    </w:p>
    <w:p w14:paraId="386E85F7" w14:textId="77777777" w:rsidR="003D2A9A" w:rsidRDefault="003D2A9A" w:rsidP="003D2A9A"/>
    <w:p w14:paraId="03163518" w14:textId="77777777" w:rsidR="003D2A9A" w:rsidRDefault="003D2A9A" w:rsidP="003D2A9A"/>
    <w:p w14:paraId="0000004A" w14:textId="77777777" w:rsidR="00594AA3" w:rsidRDefault="00594AA3"/>
    <w:sectPr w:rsidR="00594AA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43C97"/>
    <w:multiLevelType w:val="multilevel"/>
    <w:tmpl w:val="55DA0B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jExM7YwNgWyDJV0lIJTi4sz8/NACgxrAatw/dIsAAAA"/>
  </w:docVars>
  <w:rsids>
    <w:rsidRoot w:val="00594AA3"/>
    <w:rsid w:val="000B01B4"/>
    <w:rsid w:val="000D3F3A"/>
    <w:rsid w:val="00210E69"/>
    <w:rsid w:val="00225BF8"/>
    <w:rsid w:val="002C4515"/>
    <w:rsid w:val="003C0B35"/>
    <w:rsid w:val="003D2A9A"/>
    <w:rsid w:val="00500E5D"/>
    <w:rsid w:val="00594AA3"/>
    <w:rsid w:val="00631EFE"/>
    <w:rsid w:val="008F679A"/>
    <w:rsid w:val="009644DA"/>
    <w:rsid w:val="009F43B3"/>
    <w:rsid w:val="00A76A9D"/>
    <w:rsid w:val="00C93570"/>
    <w:rsid w:val="00EF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EABF6"/>
  <w15:docId w15:val="{A9BFD5F1-6713-41A5-BE50-EAA70F553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6</cp:revision>
  <dcterms:created xsi:type="dcterms:W3CDTF">2019-12-14T20:22:00Z</dcterms:created>
  <dcterms:modified xsi:type="dcterms:W3CDTF">2019-12-14T22:04:00Z</dcterms:modified>
</cp:coreProperties>
</file>